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1F733FA3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116FAE">
        <w:rPr>
          <w:rFonts w:ascii="Arial" w:eastAsia="Arial" w:hAnsi="Arial" w:cs="Arial"/>
          <w:i/>
          <w:color w:val="000000"/>
        </w:rPr>
        <w:t>4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116FAE">
        <w:rPr>
          <w:rFonts w:ascii="Arial" w:eastAsia="Arial" w:hAnsi="Arial" w:cs="Arial"/>
          <w:i/>
          <w:color w:val="000000"/>
        </w:rPr>
        <w:t xml:space="preserve">Student </w:t>
      </w:r>
      <w:r w:rsidR="009A5DF6">
        <w:rPr>
          <w:rFonts w:ascii="Arial" w:eastAsia="Arial" w:hAnsi="Arial" w:cs="Arial"/>
          <w:i/>
          <w:color w:val="000000"/>
        </w:rPr>
        <w:t>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3077"/>
        <w:gridCol w:w="1717"/>
      </w:tblGrid>
      <w:tr w:rsidR="00DC1794" w14:paraId="16EB40CD" w14:textId="77777777" w:rsidTr="00CF1183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3077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717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9966C3" w14:paraId="3831668B" w14:textId="77777777" w:rsidTr="00B80C41">
        <w:tc>
          <w:tcPr>
            <w:tcW w:w="675" w:type="dxa"/>
          </w:tcPr>
          <w:p w14:paraId="760BFF65" w14:textId="4B1AD97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2</w:t>
            </w:r>
          </w:p>
        </w:tc>
        <w:tc>
          <w:tcPr>
            <w:tcW w:w="1560" w:type="dxa"/>
          </w:tcPr>
          <w:p w14:paraId="4551CCF0" w14:textId="60158797" w:rsidR="009966C3" w:rsidRDefault="009966C3" w:rsidP="009966C3">
            <w:r>
              <w:t>Scope &amp; Sequence</w:t>
            </w:r>
          </w:p>
        </w:tc>
        <w:tc>
          <w:tcPr>
            <w:tcW w:w="2693" w:type="dxa"/>
          </w:tcPr>
          <w:p w14:paraId="34FF9222" w14:textId="77777777" w:rsidR="009966C3" w:rsidRDefault="009966C3" w:rsidP="009966C3">
            <w:pPr>
              <w:tabs>
                <w:tab w:val="left" w:pos="2895"/>
              </w:tabs>
            </w:pPr>
            <w:r>
              <w:t>Grammar &amp; Structures</w:t>
            </w:r>
          </w:p>
          <w:p w14:paraId="4B95F9DE" w14:textId="77777777" w:rsidR="009966C3" w:rsidRDefault="009966C3" w:rsidP="009966C3">
            <w:pPr>
              <w:tabs>
                <w:tab w:val="left" w:pos="2895"/>
              </w:tabs>
              <w:rPr>
                <w:i/>
                <w:iCs/>
              </w:rPr>
            </w:pPr>
            <w:r>
              <w:t xml:space="preserve">Relative clause with </w:t>
            </w:r>
            <w:r>
              <w:rPr>
                <w:i/>
                <w:iCs/>
              </w:rPr>
              <w:t>when</w:t>
            </w:r>
          </w:p>
          <w:p w14:paraId="539F997B" w14:textId="77777777" w:rsidR="009966C3" w:rsidRDefault="009966C3" w:rsidP="009966C3">
            <w:pPr>
              <w:tabs>
                <w:tab w:val="left" w:pos="2895"/>
              </w:tabs>
            </w:pPr>
            <w:r>
              <w:t>Past perfect</w:t>
            </w:r>
          </w:p>
          <w:p w14:paraId="2CCFE9BD" w14:textId="77777777" w:rsidR="009966C3" w:rsidRDefault="009966C3" w:rsidP="009966C3">
            <w:pPr>
              <w:tabs>
                <w:tab w:val="left" w:pos="2895"/>
              </w:tabs>
            </w:pPr>
            <w:r>
              <w:t>Past simple vs. past perfect simple</w:t>
            </w:r>
          </w:p>
          <w:p w14:paraId="6E2FE7C7" w14:textId="3F46BA46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t>Phrasals</w:t>
            </w:r>
            <w:proofErr w:type="spellEnd"/>
            <w:r>
              <w:t xml:space="preserve"> with </w:t>
            </w:r>
            <w:r>
              <w:rPr>
                <w:i/>
                <w:iCs/>
              </w:rPr>
              <w:t>turn</w:t>
            </w:r>
          </w:p>
        </w:tc>
        <w:tc>
          <w:tcPr>
            <w:tcW w:w="3077" w:type="dxa"/>
          </w:tcPr>
          <w:p w14:paraId="1764D544" w14:textId="77777777" w:rsidR="009966C3" w:rsidRDefault="009966C3" w:rsidP="009966C3">
            <w:pPr>
              <w:tabs>
                <w:tab w:val="left" w:pos="2895"/>
              </w:tabs>
            </w:pPr>
            <w:r>
              <w:t>Grammar &amp; Structures</w:t>
            </w:r>
          </w:p>
          <w:p w14:paraId="12565045" w14:textId="77777777" w:rsidR="009966C3" w:rsidRDefault="009966C3" w:rsidP="009966C3">
            <w:pPr>
              <w:tabs>
                <w:tab w:val="left" w:pos="2895"/>
              </w:tabs>
              <w:rPr>
                <w:i/>
                <w:iCs/>
              </w:rPr>
            </w:pPr>
            <w:r>
              <w:t xml:space="preserve">Relative clause with </w:t>
            </w:r>
            <w:r>
              <w:rPr>
                <w:i/>
                <w:iCs/>
              </w:rPr>
              <w:t>when</w:t>
            </w:r>
          </w:p>
          <w:p w14:paraId="1452343F" w14:textId="77777777" w:rsidR="009966C3" w:rsidRDefault="009966C3" w:rsidP="009966C3">
            <w:pPr>
              <w:tabs>
                <w:tab w:val="left" w:pos="2895"/>
              </w:tabs>
            </w:pPr>
            <w:r>
              <w:t>Past perfect</w:t>
            </w:r>
          </w:p>
          <w:p w14:paraId="30AB0BCF" w14:textId="77777777" w:rsidR="009966C3" w:rsidRDefault="009966C3" w:rsidP="009966C3">
            <w:pPr>
              <w:tabs>
                <w:tab w:val="left" w:pos="2895"/>
              </w:tabs>
            </w:pPr>
            <w:r>
              <w:t>Past simple vs. past perfect simple</w:t>
            </w:r>
          </w:p>
          <w:p w14:paraId="2CF0E382" w14:textId="77777777" w:rsidR="009966C3" w:rsidRDefault="009966C3" w:rsidP="009966C3">
            <w:pPr>
              <w:tabs>
                <w:tab w:val="left" w:pos="2895"/>
              </w:tabs>
            </w:pPr>
            <w:r>
              <w:t>Past perfect and past perfect continuous</w:t>
            </w:r>
          </w:p>
          <w:p w14:paraId="3EDBC045" w14:textId="3054CDDD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t>Phrasals</w:t>
            </w:r>
            <w:proofErr w:type="spellEnd"/>
            <w:r>
              <w:t xml:space="preserve"> with </w:t>
            </w:r>
            <w:r>
              <w:rPr>
                <w:i/>
                <w:iCs/>
              </w:rPr>
              <w:t>turn</w:t>
            </w:r>
          </w:p>
        </w:tc>
        <w:tc>
          <w:tcPr>
            <w:tcW w:w="1717" w:type="dxa"/>
          </w:tcPr>
          <w:p w14:paraId="0F6BDE07" w14:textId="77777777" w:rsidR="009966C3" w:rsidRDefault="009966C3" w:rsidP="009966C3"/>
        </w:tc>
      </w:tr>
      <w:tr w:rsidR="009966C3" w14:paraId="6984AA3C" w14:textId="77777777" w:rsidTr="00B80C41">
        <w:tc>
          <w:tcPr>
            <w:tcW w:w="675" w:type="dxa"/>
          </w:tcPr>
          <w:p w14:paraId="64AFC9C3" w14:textId="458CD4A0" w:rsidR="009966C3" w:rsidRDefault="009966C3" w:rsidP="009966C3">
            <w:r>
              <w:t>8</w:t>
            </w:r>
          </w:p>
        </w:tc>
        <w:tc>
          <w:tcPr>
            <w:tcW w:w="1560" w:type="dxa"/>
          </w:tcPr>
          <w:p w14:paraId="46DC1FB2" w14:textId="46C5DF88" w:rsidR="009966C3" w:rsidRDefault="009966C3" w:rsidP="009966C3">
            <w:r>
              <w:t>Activity 1 “private”</w:t>
            </w:r>
          </w:p>
        </w:tc>
        <w:tc>
          <w:tcPr>
            <w:tcW w:w="2693" w:type="dxa"/>
          </w:tcPr>
          <w:p w14:paraId="05B8D20C" w14:textId="77777777" w:rsidR="009966C3" w:rsidRDefault="009966C3" w:rsidP="009966C3">
            <w:pPr>
              <w:tabs>
                <w:tab w:val="left" w:pos="2895"/>
              </w:tabs>
            </w:pPr>
          </w:p>
        </w:tc>
        <w:tc>
          <w:tcPr>
            <w:tcW w:w="3077" w:type="dxa"/>
          </w:tcPr>
          <w:p w14:paraId="1E5EDCCB" w14:textId="77777777" w:rsidR="009966C3" w:rsidRDefault="009966C3" w:rsidP="009966C3">
            <w:pPr>
              <w:tabs>
                <w:tab w:val="left" w:pos="2895"/>
              </w:tabs>
            </w:pPr>
          </w:p>
        </w:tc>
        <w:tc>
          <w:tcPr>
            <w:tcW w:w="1717" w:type="dxa"/>
          </w:tcPr>
          <w:p w14:paraId="384927B2" w14:textId="301D4357" w:rsidR="009966C3" w:rsidRDefault="009966C3" w:rsidP="009966C3">
            <w:r>
              <w:t>Image edited for user clarity</w:t>
            </w:r>
          </w:p>
        </w:tc>
      </w:tr>
      <w:tr w:rsidR="009966C3" w14:paraId="4C07C200" w14:textId="77777777" w:rsidTr="00B80C41">
        <w:tc>
          <w:tcPr>
            <w:tcW w:w="675" w:type="dxa"/>
          </w:tcPr>
          <w:p w14:paraId="2B295EDD" w14:textId="6DAD3FC3" w:rsidR="009966C3" w:rsidRDefault="009966C3" w:rsidP="009966C3">
            <w:r>
              <w:t>10</w:t>
            </w:r>
          </w:p>
        </w:tc>
        <w:tc>
          <w:tcPr>
            <w:tcW w:w="1560" w:type="dxa"/>
          </w:tcPr>
          <w:p w14:paraId="6D290672" w14:textId="2A740FE8" w:rsidR="009966C3" w:rsidRDefault="009966C3" w:rsidP="009966C3">
            <w:r>
              <w:t>Activity 1 “consider”</w:t>
            </w:r>
          </w:p>
        </w:tc>
        <w:tc>
          <w:tcPr>
            <w:tcW w:w="2693" w:type="dxa"/>
          </w:tcPr>
          <w:p w14:paraId="59E92C2A" w14:textId="77777777" w:rsidR="009966C3" w:rsidRDefault="009966C3" w:rsidP="009966C3">
            <w:pPr>
              <w:tabs>
                <w:tab w:val="left" w:pos="2895"/>
              </w:tabs>
            </w:pPr>
          </w:p>
        </w:tc>
        <w:tc>
          <w:tcPr>
            <w:tcW w:w="3077" w:type="dxa"/>
          </w:tcPr>
          <w:p w14:paraId="61501EB3" w14:textId="77777777" w:rsidR="009966C3" w:rsidRDefault="009966C3" w:rsidP="009966C3">
            <w:pPr>
              <w:tabs>
                <w:tab w:val="left" w:pos="2895"/>
              </w:tabs>
            </w:pPr>
          </w:p>
        </w:tc>
        <w:tc>
          <w:tcPr>
            <w:tcW w:w="1717" w:type="dxa"/>
          </w:tcPr>
          <w:p w14:paraId="59B691E4" w14:textId="4192F8B2" w:rsidR="009966C3" w:rsidRDefault="009966C3" w:rsidP="009966C3">
            <w:r>
              <w:t>Image edited for user clarity</w:t>
            </w:r>
          </w:p>
        </w:tc>
      </w:tr>
      <w:tr w:rsidR="009966C3" w14:paraId="3A70F39F" w14:textId="77777777" w:rsidTr="00B80C41">
        <w:tc>
          <w:tcPr>
            <w:tcW w:w="675" w:type="dxa"/>
          </w:tcPr>
          <w:p w14:paraId="60AA6299" w14:textId="3E5B8E18" w:rsidR="009966C3" w:rsidRDefault="009966C3" w:rsidP="009966C3">
            <w:r>
              <w:t>12</w:t>
            </w:r>
          </w:p>
        </w:tc>
        <w:tc>
          <w:tcPr>
            <w:tcW w:w="1560" w:type="dxa"/>
          </w:tcPr>
          <w:p w14:paraId="0395774E" w14:textId="596708DB" w:rsidR="009966C3" w:rsidRDefault="009966C3" w:rsidP="009966C3">
            <w:r>
              <w:t>Activity 1 “convinced / convincing”</w:t>
            </w:r>
          </w:p>
        </w:tc>
        <w:tc>
          <w:tcPr>
            <w:tcW w:w="2693" w:type="dxa"/>
          </w:tcPr>
          <w:p w14:paraId="180E9825" w14:textId="77777777" w:rsidR="009966C3" w:rsidRDefault="009966C3" w:rsidP="009966C3">
            <w:pPr>
              <w:tabs>
                <w:tab w:val="left" w:pos="2895"/>
              </w:tabs>
            </w:pPr>
          </w:p>
        </w:tc>
        <w:tc>
          <w:tcPr>
            <w:tcW w:w="3077" w:type="dxa"/>
          </w:tcPr>
          <w:p w14:paraId="02EF8EC0" w14:textId="77777777" w:rsidR="009966C3" w:rsidRDefault="009966C3" w:rsidP="009966C3">
            <w:pPr>
              <w:tabs>
                <w:tab w:val="left" w:pos="2895"/>
              </w:tabs>
            </w:pPr>
          </w:p>
        </w:tc>
        <w:tc>
          <w:tcPr>
            <w:tcW w:w="1717" w:type="dxa"/>
          </w:tcPr>
          <w:p w14:paraId="3B43FDEB" w14:textId="60CBA71A" w:rsidR="009966C3" w:rsidRDefault="009966C3" w:rsidP="009966C3">
            <w:r>
              <w:t>Image edited for user clarity</w:t>
            </w:r>
          </w:p>
        </w:tc>
      </w:tr>
      <w:tr w:rsidR="009966C3" w14:paraId="7093C731" w14:textId="77777777" w:rsidTr="00204A80">
        <w:tc>
          <w:tcPr>
            <w:tcW w:w="675" w:type="dxa"/>
            <w:vAlign w:val="bottom"/>
          </w:tcPr>
          <w:p w14:paraId="1075A903" w14:textId="41E8077D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560" w:type="dxa"/>
          </w:tcPr>
          <w:p w14:paraId="0CE17F35" w14:textId="7D7410F6" w:rsidR="009966C3" w:rsidRDefault="009966C3" w:rsidP="009966C3">
            <w:r>
              <w:t>Unit 1, Lesson E. 1</w:t>
            </w:r>
          </w:p>
        </w:tc>
        <w:tc>
          <w:tcPr>
            <w:tcW w:w="2693" w:type="dxa"/>
            <w:vAlign w:val="bottom"/>
          </w:tcPr>
          <w:p w14:paraId="41D9C0B0" w14:textId="68BBA34D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ook at the photos from the comic. </w:t>
            </w:r>
          </w:p>
        </w:tc>
        <w:tc>
          <w:tcPr>
            <w:tcW w:w="3077" w:type="dxa"/>
            <w:vAlign w:val="bottom"/>
          </w:tcPr>
          <w:p w14:paraId="59C1EEC3" w14:textId="0174BD95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ook at the pictures from the comic. </w:t>
            </w:r>
          </w:p>
        </w:tc>
        <w:tc>
          <w:tcPr>
            <w:tcW w:w="1717" w:type="dxa"/>
          </w:tcPr>
          <w:p w14:paraId="7FF18BF9" w14:textId="77777777" w:rsidR="009966C3" w:rsidRDefault="009966C3" w:rsidP="009966C3"/>
        </w:tc>
      </w:tr>
      <w:tr w:rsidR="009966C3" w14:paraId="2C3BAC6D" w14:textId="77777777" w:rsidTr="007235BF">
        <w:tc>
          <w:tcPr>
            <w:tcW w:w="675" w:type="dxa"/>
          </w:tcPr>
          <w:p w14:paraId="38F4FC8D" w14:textId="2FCFD78F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20</w:t>
            </w:r>
          </w:p>
        </w:tc>
        <w:tc>
          <w:tcPr>
            <w:tcW w:w="1560" w:type="dxa"/>
          </w:tcPr>
          <w:p w14:paraId="29897109" w14:textId="538D5D8B" w:rsidR="009966C3" w:rsidRDefault="009966C3" w:rsidP="009966C3">
            <w:r>
              <w:t>Activity 1 problem 6 &amp; 7</w:t>
            </w:r>
          </w:p>
        </w:tc>
        <w:tc>
          <w:tcPr>
            <w:tcW w:w="2693" w:type="dxa"/>
          </w:tcPr>
          <w:p w14:paraId="18C22882" w14:textId="7777777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</w:tcPr>
          <w:p w14:paraId="6B98CC94" w14:textId="7777777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5FED434C" w14:textId="714A7A1B" w:rsidR="009966C3" w:rsidRDefault="009966C3" w:rsidP="009966C3">
            <w:r>
              <w:t>Images edited for user clarity</w:t>
            </w:r>
          </w:p>
        </w:tc>
      </w:tr>
      <w:tr w:rsidR="009966C3" w14:paraId="0894C300" w14:textId="77777777" w:rsidTr="00260D99">
        <w:tc>
          <w:tcPr>
            <w:tcW w:w="675" w:type="dxa"/>
            <w:vAlign w:val="bottom"/>
          </w:tcPr>
          <w:p w14:paraId="309AB8E1" w14:textId="596884D9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1560" w:type="dxa"/>
          </w:tcPr>
          <w:p w14:paraId="3AB36229" w14:textId="19BD4F4D" w:rsidR="009966C3" w:rsidRDefault="009966C3" w:rsidP="009966C3">
            <w:r>
              <w:t>Unit 2, Lesson D. 5</w:t>
            </w:r>
          </w:p>
        </w:tc>
        <w:tc>
          <w:tcPr>
            <w:tcW w:w="2693" w:type="dxa"/>
            <w:vAlign w:val="bottom"/>
          </w:tcPr>
          <w:p w14:paraId="0EC9913E" w14:textId="0E9807FB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Read the article. Use the words in the box to fill in the blanks. Listen and check your answer.</w:t>
            </w:r>
          </w:p>
        </w:tc>
        <w:tc>
          <w:tcPr>
            <w:tcW w:w="3077" w:type="dxa"/>
            <w:vAlign w:val="bottom"/>
          </w:tcPr>
          <w:p w14:paraId="65D5C2E6" w14:textId="7976D4D6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Read the article. Use the words in the box to fill in the blanks. Listen and check your answers.</w:t>
            </w:r>
          </w:p>
        </w:tc>
        <w:tc>
          <w:tcPr>
            <w:tcW w:w="1717" w:type="dxa"/>
          </w:tcPr>
          <w:p w14:paraId="54A2E76A" w14:textId="77777777" w:rsidR="009966C3" w:rsidRDefault="009966C3" w:rsidP="009966C3"/>
        </w:tc>
      </w:tr>
      <w:tr w:rsidR="009966C3" w14:paraId="23C82083" w14:textId="77777777" w:rsidTr="00AF7A12">
        <w:tc>
          <w:tcPr>
            <w:tcW w:w="675" w:type="dxa"/>
            <w:vAlign w:val="bottom"/>
          </w:tcPr>
          <w:p w14:paraId="5C31A1CE" w14:textId="54FEEB87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60" w:type="dxa"/>
          </w:tcPr>
          <w:p w14:paraId="7719525F" w14:textId="529E717C" w:rsidR="009966C3" w:rsidRDefault="009966C3" w:rsidP="009966C3">
            <w:r>
              <w:t>Unit 2, Lesson E. 6</w:t>
            </w:r>
          </w:p>
        </w:tc>
        <w:tc>
          <w:tcPr>
            <w:tcW w:w="2693" w:type="dxa"/>
            <w:vAlign w:val="bottom"/>
          </w:tcPr>
          <w:p w14:paraId="217A04FE" w14:textId="23747AEA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ook at the photos from the comic. </w:t>
            </w:r>
          </w:p>
        </w:tc>
        <w:tc>
          <w:tcPr>
            <w:tcW w:w="3077" w:type="dxa"/>
            <w:vAlign w:val="bottom"/>
          </w:tcPr>
          <w:p w14:paraId="611E4F20" w14:textId="469C26D1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ook at the pictures from the comic. </w:t>
            </w:r>
          </w:p>
        </w:tc>
        <w:tc>
          <w:tcPr>
            <w:tcW w:w="1717" w:type="dxa"/>
          </w:tcPr>
          <w:p w14:paraId="62CE6A12" w14:textId="77777777" w:rsidR="009966C3" w:rsidRDefault="009966C3" w:rsidP="009966C3"/>
        </w:tc>
      </w:tr>
      <w:tr w:rsidR="009966C3" w14:paraId="5712F42F" w14:textId="77777777" w:rsidTr="00A0454F">
        <w:tc>
          <w:tcPr>
            <w:tcW w:w="675" w:type="dxa"/>
            <w:vAlign w:val="bottom"/>
          </w:tcPr>
          <w:p w14:paraId="74154936" w14:textId="2B4B7B29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1560" w:type="dxa"/>
          </w:tcPr>
          <w:p w14:paraId="6FA6A3B6" w14:textId="09C0AD5D" w:rsidR="009966C3" w:rsidRDefault="009966C3" w:rsidP="009966C3">
            <w:r>
              <w:t>Unit 3, Lesson D. 6</w:t>
            </w:r>
          </w:p>
        </w:tc>
        <w:tc>
          <w:tcPr>
            <w:tcW w:w="2693" w:type="dxa"/>
            <w:vAlign w:val="bottom"/>
          </w:tcPr>
          <w:p w14:paraId="66E36A23" w14:textId="3FC7779E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Refuse the invitation and</w:t>
            </w:r>
            <w:r>
              <w:rPr>
                <w:rFonts w:ascii="Arial" w:hAnsi="Arial" w:cs="Arial"/>
                <w:sz w:val="20"/>
                <w:szCs w:val="20"/>
              </w:rPr>
              <w:br/>
              <w:t>offering an alternate plan.</w:t>
            </w:r>
          </w:p>
        </w:tc>
        <w:tc>
          <w:tcPr>
            <w:tcW w:w="3077" w:type="dxa"/>
            <w:vAlign w:val="bottom"/>
          </w:tcPr>
          <w:p w14:paraId="3D6BA5A5" w14:textId="6244B007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Refuse the invitation and</w:t>
            </w:r>
            <w:r>
              <w:rPr>
                <w:rFonts w:ascii="Arial" w:hAnsi="Arial" w:cs="Arial"/>
                <w:sz w:val="20"/>
                <w:szCs w:val="20"/>
              </w:rPr>
              <w:br/>
              <w:t>offer an alternate plan.</w:t>
            </w:r>
          </w:p>
        </w:tc>
        <w:tc>
          <w:tcPr>
            <w:tcW w:w="1717" w:type="dxa"/>
          </w:tcPr>
          <w:p w14:paraId="65BE781E" w14:textId="77777777" w:rsidR="009966C3" w:rsidRDefault="009966C3" w:rsidP="009966C3"/>
        </w:tc>
      </w:tr>
      <w:tr w:rsidR="009966C3" w14:paraId="2F8F3C71" w14:textId="77777777" w:rsidTr="00A0454F">
        <w:tc>
          <w:tcPr>
            <w:tcW w:w="675" w:type="dxa"/>
            <w:vAlign w:val="bottom"/>
          </w:tcPr>
          <w:p w14:paraId="4815B399" w14:textId="0D769036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1560" w:type="dxa"/>
          </w:tcPr>
          <w:p w14:paraId="0397C296" w14:textId="18871660" w:rsidR="009966C3" w:rsidRDefault="009966C3" w:rsidP="009966C3">
            <w:r>
              <w:t>Unit Review 3-4, 3</w:t>
            </w:r>
          </w:p>
        </w:tc>
        <w:tc>
          <w:tcPr>
            <w:tcW w:w="2693" w:type="dxa"/>
            <w:vAlign w:val="bottom"/>
          </w:tcPr>
          <w:p w14:paraId="7010AB56" w14:textId="7777777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4A8A00F2" w14:textId="7777777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2B5323C0" w14:textId="1172218B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[add numbers to gaps in exercise]</w:t>
            </w:r>
          </w:p>
        </w:tc>
      </w:tr>
      <w:tr w:rsidR="009966C3" w14:paraId="727595F3" w14:textId="77777777" w:rsidTr="00BB1A32">
        <w:tc>
          <w:tcPr>
            <w:tcW w:w="675" w:type="dxa"/>
            <w:vAlign w:val="bottom"/>
          </w:tcPr>
          <w:p w14:paraId="22495FCE" w14:textId="415203D8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1560" w:type="dxa"/>
          </w:tcPr>
          <w:p w14:paraId="73ED33CE" w14:textId="0347B72E" w:rsidR="009966C3" w:rsidRDefault="009966C3" w:rsidP="009966C3">
            <w:r>
              <w:t>Unit 5, Lesson B. 7</w:t>
            </w:r>
          </w:p>
        </w:tc>
        <w:tc>
          <w:tcPr>
            <w:tcW w:w="2693" w:type="dxa"/>
            <w:vAlign w:val="bottom"/>
          </w:tcPr>
          <w:p w14:paraId="6DE95B19" w14:textId="48997D9A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isten and number. Then match the speakers to the correct problem. </w:t>
            </w:r>
          </w:p>
        </w:tc>
        <w:tc>
          <w:tcPr>
            <w:tcW w:w="3077" w:type="dxa"/>
            <w:vAlign w:val="bottom"/>
          </w:tcPr>
          <w:p w14:paraId="2C58B243" w14:textId="63FDDF3B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isten and match the speakers to the correct problem. </w:t>
            </w:r>
          </w:p>
        </w:tc>
        <w:tc>
          <w:tcPr>
            <w:tcW w:w="1717" w:type="dxa"/>
          </w:tcPr>
          <w:p w14:paraId="61BB88A2" w14:textId="77777777" w:rsidR="009966C3" w:rsidRDefault="009966C3" w:rsidP="009966C3"/>
        </w:tc>
      </w:tr>
      <w:tr w:rsidR="009966C3" w14:paraId="13DC8C99" w14:textId="77777777" w:rsidTr="00C16E0C">
        <w:tc>
          <w:tcPr>
            <w:tcW w:w="675" w:type="dxa"/>
            <w:vAlign w:val="bottom"/>
          </w:tcPr>
          <w:p w14:paraId="093E7978" w14:textId="026A57A1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1560" w:type="dxa"/>
          </w:tcPr>
          <w:p w14:paraId="3CC6B767" w14:textId="6C3D80A5" w:rsidR="009966C3" w:rsidRDefault="009966C3" w:rsidP="009966C3">
            <w:r>
              <w:t>Unit 5, Lesson D. 8</w:t>
            </w:r>
          </w:p>
        </w:tc>
        <w:tc>
          <w:tcPr>
            <w:tcW w:w="2693" w:type="dxa"/>
            <w:vAlign w:val="bottom"/>
          </w:tcPr>
          <w:p w14:paraId="2E76B6D9" w14:textId="43744626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Choose one word from each row to include in your email as well as how and when</w:t>
            </w:r>
            <w:r>
              <w:rPr>
                <w:rFonts w:ascii="Arial" w:hAnsi="Arial" w:cs="Arial"/>
                <w:sz w:val="20"/>
                <w:szCs w:val="20"/>
              </w:rPr>
              <w:br/>
              <w:t>you’d like the job done.</w:t>
            </w:r>
          </w:p>
        </w:tc>
        <w:tc>
          <w:tcPr>
            <w:tcW w:w="3077" w:type="dxa"/>
            <w:vAlign w:val="bottom"/>
          </w:tcPr>
          <w:p w14:paraId="1B5160CD" w14:textId="1D69D492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Choose one detail from each row to include in your post as well as how and when</w:t>
            </w:r>
            <w:r>
              <w:rPr>
                <w:rFonts w:ascii="Arial" w:hAnsi="Arial" w:cs="Arial"/>
                <w:sz w:val="20"/>
                <w:szCs w:val="20"/>
              </w:rPr>
              <w:br/>
              <w:t>you’d like the job done.</w:t>
            </w:r>
          </w:p>
        </w:tc>
        <w:tc>
          <w:tcPr>
            <w:tcW w:w="1717" w:type="dxa"/>
          </w:tcPr>
          <w:p w14:paraId="1BFB5445" w14:textId="77777777" w:rsidR="009966C3" w:rsidRDefault="009966C3" w:rsidP="009966C3"/>
        </w:tc>
      </w:tr>
      <w:tr w:rsidR="009966C3" w14:paraId="2FE42AC5" w14:textId="77777777" w:rsidTr="0071349C">
        <w:tc>
          <w:tcPr>
            <w:tcW w:w="675" w:type="dxa"/>
          </w:tcPr>
          <w:p w14:paraId="046D0691" w14:textId="12D4675B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73</w:t>
            </w:r>
          </w:p>
        </w:tc>
        <w:tc>
          <w:tcPr>
            <w:tcW w:w="1560" w:type="dxa"/>
          </w:tcPr>
          <w:p w14:paraId="798DD829" w14:textId="77777777" w:rsidR="009966C3" w:rsidRDefault="009966C3" w:rsidP="009966C3">
            <w:pPr>
              <w:tabs>
                <w:tab w:val="left" w:pos="2895"/>
              </w:tabs>
            </w:pPr>
            <w:r>
              <w:t>Activity 6</w:t>
            </w:r>
          </w:p>
          <w:p w14:paraId="65A1A5BE" w14:textId="51AA8F62" w:rsidR="009966C3" w:rsidRDefault="009966C3" w:rsidP="009966C3">
            <w:r>
              <w:t>problem 1</w:t>
            </w:r>
          </w:p>
        </w:tc>
        <w:tc>
          <w:tcPr>
            <w:tcW w:w="2693" w:type="dxa"/>
          </w:tcPr>
          <w:p w14:paraId="0560454A" w14:textId="174B916C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Dr. Stevenson asked, “Did you know that the ocean is _________ each year?”</w:t>
            </w:r>
          </w:p>
        </w:tc>
        <w:tc>
          <w:tcPr>
            <w:tcW w:w="3077" w:type="dxa"/>
          </w:tcPr>
          <w:p w14:paraId="594EE480" w14:textId="4916A883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Dr. Stevenson asked, “Did you know that the oceans are _________ each year?”</w:t>
            </w:r>
          </w:p>
        </w:tc>
        <w:tc>
          <w:tcPr>
            <w:tcW w:w="1717" w:type="dxa"/>
          </w:tcPr>
          <w:p w14:paraId="42A0DA51" w14:textId="77777777" w:rsidR="009966C3" w:rsidRDefault="009966C3" w:rsidP="009966C3"/>
        </w:tc>
      </w:tr>
      <w:tr w:rsidR="009966C3" w14:paraId="24F9DC9F" w14:textId="77777777" w:rsidTr="0071349C">
        <w:tc>
          <w:tcPr>
            <w:tcW w:w="675" w:type="dxa"/>
          </w:tcPr>
          <w:p w14:paraId="5F499D22" w14:textId="054B7FFC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74</w:t>
            </w:r>
          </w:p>
        </w:tc>
        <w:tc>
          <w:tcPr>
            <w:tcW w:w="1560" w:type="dxa"/>
          </w:tcPr>
          <w:p w14:paraId="261E0BD4" w14:textId="3C79AA95" w:rsidR="009966C3" w:rsidRDefault="009966C3" w:rsidP="009966C3">
            <w:r>
              <w:t>Activity 3</w:t>
            </w:r>
          </w:p>
        </w:tc>
        <w:tc>
          <w:tcPr>
            <w:tcW w:w="2693" w:type="dxa"/>
          </w:tcPr>
          <w:p w14:paraId="69B87BC3" w14:textId="2291ED46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“Do </w:t>
            </w:r>
            <w:r>
              <w:rPr>
                <w:i/>
                <w:iCs/>
              </w:rPr>
              <w:t>you</w:t>
            </w:r>
            <w:r>
              <w:t xml:space="preserve"> think climate change is a serious issue?” Jim asked. </w:t>
            </w:r>
          </w:p>
        </w:tc>
        <w:tc>
          <w:tcPr>
            <w:tcW w:w="3077" w:type="dxa"/>
          </w:tcPr>
          <w:p w14:paraId="6570C712" w14:textId="5348536C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“Do </w:t>
            </w:r>
            <w:r>
              <w:rPr>
                <w:i/>
                <w:iCs/>
              </w:rPr>
              <w:t>you</w:t>
            </w:r>
            <w:r>
              <w:t xml:space="preserve"> think climate change is a serious issue?” Kate asked.</w:t>
            </w:r>
          </w:p>
        </w:tc>
        <w:tc>
          <w:tcPr>
            <w:tcW w:w="1717" w:type="dxa"/>
          </w:tcPr>
          <w:p w14:paraId="3291F893" w14:textId="77777777" w:rsidR="009966C3" w:rsidRDefault="009966C3" w:rsidP="009966C3"/>
        </w:tc>
      </w:tr>
      <w:tr w:rsidR="009966C3" w14:paraId="1EFE044D" w14:textId="77777777" w:rsidTr="0071349C">
        <w:tc>
          <w:tcPr>
            <w:tcW w:w="675" w:type="dxa"/>
          </w:tcPr>
          <w:p w14:paraId="2091829A" w14:textId="18B52A88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78</w:t>
            </w:r>
          </w:p>
        </w:tc>
        <w:tc>
          <w:tcPr>
            <w:tcW w:w="1560" w:type="dxa"/>
          </w:tcPr>
          <w:p w14:paraId="094C0253" w14:textId="792D6424" w:rsidR="009966C3" w:rsidRDefault="009966C3" w:rsidP="009966C3">
            <w:r>
              <w:t>Activity 3</w:t>
            </w:r>
          </w:p>
        </w:tc>
        <w:tc>
          <w:tcPr>
            <w:tcW w:w="2693" w:type="dxa"/>
          </w:tcPr>
          <w:p w14:paraId="4401DC5B" w14:textId="5D67B6E2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i/>
                <w:iCs/>
              </w:rPr>
              <w:t>No</w:t>
            </w:r>
            <w:r>
              <w:t xml:space="preserve">, I think there we will need more. </w:t>
            </w:r>
          </w:p>
        </w:tc>
        <w:tc>
          <w:tcPr>
            <w:tcW w:w="3077" w:type="dxa"/>
          </w:tcPr>
          <w:p w14:paraId="166F5D5D" w14:textId="6EDFD50A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i/>
                <w:iCs/>
              </w:rPr>
              <w:t>No</w:t>
            </w:r>
            <w:r>
              <w:t>, I think we will need more.</w:t>
            </w:r>
          </w:p>
        </w:tc>
        <w:tc>
          <w:tcPr>
            <w:tcW w:w="1717" w:type="dxa"/>
          </w:tcPr>
          <w:p w14:paraId="495D6524" w14:textId="77777777" w:rsidR="009966C3" w:rsidRDefault="009966C3" w:rsidP="009966C3"/>
        </w:tc>
      </w:tr>
      <w:tr w:rsidR="009966C3" w14:paraId="34B19035" w14:textId="77777777" w:rsidTr="0071349C">
        <w:tc>
          <w:tcPr>
            <w:tcW w:w="675" w:type="dxa"/>
          </w:tcPr>
          <w:p w14:paraId="11F7B8DF" w14:textId="1BFCD1C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89</w:t>
            </w:r>
          </w:p>
        </w:tc>
        <w:tc>
          <w:tcPr>
            <w:tcW w:w="1560" w:type="dxa"/>
          </w:tcPr>
          <w:p w14:paraId="677BEDA5" w14:textId="4D087D8F" w:rsidR="009966C3" w:rsidRDefault="009966C3" w:rsidP="009966C3">
            <w:r>
              <w:t>Activity 6</w:t>
            </w:r>
          </w:p>
        </w:tc>
        <w:tc>
          <w:tcPr>
            <w:tcW w:w="2693" w:type="dxa"/>
          </w:tcPr>
          <w:p w14:paraId="1858BA58" w14:textId="59C5AE9D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Read the statements and </w:t>
            </w:r>
            <w:r>
              <w:lastRenderedPageBreak/>
              <w:t xml:space="preserve">questions. Write a negative, neutral, or positive response. Then practice the conversations with a partner. Answers will vary.   </w:t>
            </w:r>
          </w:p>
        </w:tc>
        <w:tc>
          <w:tcPr>
            <w:tcW w:w="3077" w:type="dxa"/>
          </w:tcPr>
          <w:p w14:paraId="1EF18EEC" w14:textId="0FC8AACF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lastRenderedPageBreak/>
              <w:t xml:space="preserve">Read the statements and </w:t>
            </w:r>
            <w:r>
              <w:lastRenderedPageBreak/>
              <w:t xml:space="preserve">questions. Write a negative, neutral, or positive response. Then practice the conversations with a partner. </w:t>
            </w:r>
          </w:p>
        </w:tc>
        <w:tc>
          <w:tcPr>
            <w:tcW w:w="1717" w:type="dxa"/>
          </w:tcPr>
          <w:p w14:paraId="3404BC1E" w14:textId="77777777" w:rsidR="009966C3" w:rsidRDefault="009966C3" w:rsidP="009966C3"/>
        </w:tc>
      </w:tr>
      <w:tr w:rsidR="009966C3" w14:paraId="5C9D3B7D" w14:textId="77777777" w:rsidTr="00D81A2C">
        <w:tc>
          <w:tcPr>
            <w:tcW w:w="675" w:type="dxa"/>
            <w:vAlign w:val="bottom"/>
          </w:tcPr>
          <w:p w14:paraId="0711E662" w14:textId="44B06D04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94</w:t>
            </w:r>
          </w:p>
        </w:tc>
        <w:tc>
          <w:tcPr>
            <w:tcW w:w="1560" w:type="dxa"/>
          </w:tcPr>
          <w:p w14:paraId="54BFE1F1" w14:textId="592FFE1C" w:rsidR="009966C3" w:rsidRDefault="009966C3" w:rsidP="009966C3">
            <w:r>
              <w:t>Unit 7, Lesson E. 1</w:t>
            </w:r>
          </w:p>
        </w:tc>
        <w:tc>
          <w:tcPr>
            <w:tcW w:w="2693" w:type="dxa"/>
            <w:vAlign w:val="bottom"/>
          </w:tcPr>
          <w:p w14:paraId="604BB80F" w14:textId="5EB40B66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ook at the photos from the comic. </w:t>
            </w:r>
          </w:p>
        </w:tc>
        <w:tc>
          <w:tcPr>
            <w:tcW w:w="3077" w:type="dxa"/>
            <w:vAlign w:val="bottom"/>
          </w:tcPr>
          <w:p w14:paraId="53E10BA9" w14:textId="000C9B5E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Look at the pictures from the comic. </w:t>
            </w:r>
          </w:p>
        </w:tc>
        <w:tc>
          <w:tcPr>
            <w:tcW w:w="1717" w:type="dxa"/>
          </w:tcPr>
          <w:p w14:paraId="7B894807" w14:textId="77777777" w:rsidR="009966C3" w:rsidRDefault="009966C3" w:rsidP="009966C3"/>
        </w:tc>
      </w:tr>
      <w:tr w:rsidR="009966C3" w14:paraId="1BC86420" w14:textId="77777777" w:rsidTr="006D7D74">
        <w:tc>
          <w:tcPr>
            <w:tcW w:w="675" w:type="dxa"/>
            <w:vAlign w:val="bottom"/>
          </w:tcPr>
          <w:p w14:paraId="09F4F03B" w14:textId="3F530EC4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106</w:t>
            </w:r>
          </w:p>
        </w:tc>
        <w:tc>
          <w:tcPr>
            <w:tcW w:w="1560" w:type="dxa"/>
          </w:tcPr>
          <w:p w14:paraId="14B0ABED" w14:textId="28C5F5F7" w:rsidR="009966C3" w:rsidRDefault="009966C3" w:rsidP="009966C3">
            <w:r>
              <w:t>Unit 8, Lesson E. 4</w:t>
            </w:r>
          </w:p>
        </w:tc>
        <w:tc>
          <w:tcPr>
            <w:tcW w:w="2693" w:type="dxa"/>
            <w:vAlign w:val="bottom"/>
          </w:tcPr>
          <w:p w14:paraId="58C0682E" w14:textId="3C2641F7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Watch again. Circle the correct vocabulary word.</w:t>
            </w:r>
          </w:p>
        </w:tc>
        <w:tc>
          <w:tcPr>
            <w:tcW w:w="3077" w:type="dxa"/>
            <w:vAlign w:val="bottom"/>
          </w:tcPr>
          <w:p w14:paraId="686998AE" w14:textId="7EB10CB5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Watch again. Circle the correct words.</w:t>
            </w:r>
          </w:p>
        </w:tc>
        <w:tc>
          <w:tcPr>
            <w:tcW w:w="1717" w:type="dxa"/>
          </w:tcPr>
          <w:p w14:paraId="36134199" w14:textId="77777777" w:rsidR="009966C3" w:rsidRDefault="009966C3" w:rsidP="009966C3"/>
        </w:tc>
      </w:tr>
      <w:tr w:rsidR="009966C3" w14:paraId="6CEB26C0" w14:textId="77777777" w:rsidTr="006D7D74">
        <w:tc>
          <w:tcPr>
            <w:tcW w:w="675" w:type="dxa"/>
            <w:vAlign w:val="bottom"/>
          </w:tcPr>
          <w:p w14:paraId="32071AF9" w14:textId="706A5DA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6</w:t>
            </w:r>
          </w:p>
        </w:tc>
        <w:tc>
          <w:tcPr>
            <w:tcW w:w="1560" w:type="dxa"/>
          </w:tcPr>
          <w:p w14:paraId="55A28FB5" w14:textId="60D8FF52" w:rsidR="009966C3" w:rsidRDefault="009966C3" w:rsidP="009966C3">
            <w:r>
              <w:t>Unit 8, Lesson E. 4</w:t>
            </w:r>
          </w:p>
        </w:tc>
        <w:tc>
          <w:tcPr>
            <w:tcW w:w="2693" w:type="dxa"/>
            <w:vAlign w:val="bottom"/>
          </w:tcPr>
          <w:p w14:paraId="586FF702" w14:textId="22BD6884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ok at the photos from the comic. </w:t>
            </w:r>
          </w:p>
        </w:tc>
        <w:tc>
          <w:tcPr>
            <w:tcW w:w="3077" w:type="dxa"/>
            <w:vAlign w:val="bottom"/>
          </w:tcPr>
          <w:p w14:paraId="5A63E2EA" w14:textId="6941785C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ok at the pictures from the comic. </w:t>
            </w:r>
          </w:p>
        </w:tc>
        <w:tc>
          <w:tcPr>
            <w:tcW w:w="1717" w:type="dxa"/>
          </w:tcPr>
          <w:p w14:paraId="45050705" w14:textId="77777777" w:rsidR="009966C3" w:rsidRDefault="009966C3" w:rsidP="009966C3"/>
        </w:tc>
      </w:tr>
      <w:tr w:rsidR="009966C3" w14:paraId="5129276E" w14:textId="77777777" w:rsidTr="005906C0">
        <w:tc>
          <w:tcPr>
            <w:tcW w:w="675" w:type="dxa"/>
          </w:tcPr>
          <w:p w14:paraId="76EF6D34" w14:textId="2C60E219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108</w:t>
            </w:r>
          </w:p>
        </w:tc>
        <w:tc>
          <w:tcPr>
            <w:tcW w:w="1560" w:type="dxa"/>
          </w:tcPr>
          <w:p w14:paraId="5A3D5B66" w14:textId="1BCE93FA" w:rsidR="009966C3" w:rsidRDefault="009966C3" w:rsidP="009966C3">
            <w:r>
              <w:t>Activity 1</w:t>
            </w:r>
          </w:p>
        </w:tc>
        <w:tc>
          <w:tcPr>
            <w:tcW w:w="2693" w:type="dxa"/>
          </w:tcPr>
          <w:p w14:paraId="7EE84D77" w14:textId="5F0FAED1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I think to 4. _______ as a professional jiu jitsu athlete you need focus, and of course you need to put in a lot of 5. ________. </w:t>
            </w:r>
          </w:p>
        </w:tc>
        <w:tc>
          <w:tcPr>
            <w:tcW w:w="3077" w:type="dxa"/>
          </w:tcPr>
          <w:p w14:paraId="30F0C046" w14:textId="77B26F53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t>I think to 4. _______ as a professional jiu jitsu athlete, you need focus, and of course, you need to put in a lot of 5. ________.</w:t>
            </w:r>
          </w:p>
        </w:tc>
        <w:tc>
          <w:tcPr>
            <w:tcW w:w="1717" w:type="dxa"/>
          </w:tcPr>
          <w:p w14:paraId="1F0D0297" w14:textId="77777777" w:rsidR="009966C3" w:rsidRDefault="009966C3" w:rsidP="009966C3"/>
        </w:tc>
      </w:tr>
      <w:tr w:rsidR="009966C3" w14:paraId="34092AAE" w14:textId="77777777" w:rsidTr="006D7D74">
        <w:tc>
          <w:tcPr>
            <w:tcW w:w="675" w:type="dxa"/>
            <w:vAlign w:val="bottom"/>
          </w:tcPr>
          <w:p w14:paraId="7FC57A9F" w14:textId="3B97B173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4</w:t>
            </w:r>
          </w:p>
        </w:tc>
        <w:tc>
          <w:tcPr>
            <w:tcW w:w="1560" w:type="dxa"/>
          </w:tcPr>
          <w:p w14:paraId="55FE1B06" w14:textId="0A65D9A1" w:rsidR="009966C3" w:rsidRDefault="009966C3" w:rsidP="009966C3">
            <w:r>
              <w:t>Unit 9, Lesson B. 3</w:t>
            </w:r>
          </w:p>
        </w:tc>
        <w:tc>
          <w:tcPr>
            <w:tcW w:w="2693" w:type="dxa"/>
            <w:vAlign w:val="bottom"/>
          </w:tcPr>
          <w:p w14:paraId="105F995D" w14:textId="4509D39F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mmar example -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&gt;  I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we had driven, we would be stuck in traffic.</w:t>
            </w:r>
          </w:p>
        </w:tc>
        <w:tc>
          <w:tcPr>
            <w:tcW w:w="3077" w:type="dxa"/>
            <w:vAlign w:val="bottom"/>
          </w:tcPr>
          <w:p w14:paraId="3E8B32A4" w14:textId="6A9AE8E4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mmar example -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&gt;  I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he ate less junk food, he would be healthier. </w:t>
            </w:r>
          </w:p>
        </w:tc>
        <w:tc>
          <w:tcPr>
            <w:tcW w:w="1717" w:type="dxa"/>
          </w:tcPr>
          <w:p w14:paraId="7D229DB5" w14:textId="77777777" w:rsidR="009966C3" w:rsidRDefault="009966C3" w:rsidP="009966C3"/>
        </w:tc>
      </w:tr>
      <w:tr w:rsidR="009966C3" w14:paraId="5BA8958A" w14:textId="77777777" w:rsidTr="006D7D74">
        <w:tc>
          <w:tcPr>
            <w:tcW w:w="675" w:type="dxa"/>
            <w:vAlign w:val="bottom"/>
          </w:tcPr>
          <w:p w14:paraId="4B60CFB7" w14:textId="457F6444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5</w:t>
            </w:r>
          </w:p>
        </w:tc>
        <w:tc>
          <w:tcPr>
            <w:tcW w:w="1560" w:type="dxa"/>
          </w:tcPr>
          <w:p w14:paraId="5C0D76D8" w14:textId="2DF5F83A" w:rsidR="009966C3" w:rsidRDefault="009966C3" w:rsidP="009966C3">
            <w:r>
              <w:t>Unit 9, Lesson B. 7</w:t>
            </w:r>
          </w:p>
        </w:tc>
        <w:tc>
          <w:tcPr>
            <w:tcW w:w="2693" w:type="dxa"/>
            <w:vAlign w:val="bottom"/>
          </w:tcPr>
          <w:p w14:paraId="0B9534BB" w14:textId="464D9D15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the given words to write Type 2 conditional sentences. Then discuss if you agree or</w:t>
            </w:r>
            <w:r>
              <w:rPr>
                <w:rFonts w:ascii="Arial" w:hAnsi="Arial" w:cs="Arial"/>
                <w:sz w:val="20"/>
                <w:szCs w:val="20"/>
              </w:rPr>
              <w:br/>
              <w:t>disagree with the statements.</w:t>
            </w:r>
          </w:p>
        </w:tc>
        <w:tc>
          <w:tcPr>
            <w:tcW w:w="3077" w:type="dxa"/>
            <w:vAlign w:val="bottom"/>
          </w:tcPr>
          <w:p w14:paraId="7614B1DD" w14:textId="527B8E71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the given words to write type 2 conditional sentences. Then discuss if you agree or</w:t>
            </w:r>
            <w:r>
              <w:rPr>
                <w:rFonts w:ascii="Arial" w:hAnsi="Arial" w:cs="Arial"/>
                <w:sz w:val="20"/>
                <w:szCs w:val="20"/>
              </w:rPr>
              <w:br/>
              <w:t>disagree with the statements.</w:t>
            </w:r>
          </w:p>
        </w:tc>
        <w:tc>
          <w:tcPr>
            <w:tcW w:w="1717" w:type="dxa"/>
          </w:tcPr>
          <w:p w14:paraId="12F85383" w14:textId="77777777" w:rsidR="009966C3" w:rsidRDefault="009966C3" w:rsidP="009966C3"/>
        </w:tc>
      </w:tr>
      <w:tr w:rsidR="009966C3" w14:paraId="19A918C4" w14:textId="77777777" w:rsidTr="006D7D74">
        <w:tc>
          <w:tcPr>
            <w:tcW w:w="675" w:type="dxa"/>
            <w:vAlign w:val="bottom"/>
          </w:tcPr>
          <w:p w14:paraId="3990DEDA" w14:textId="087253EE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8</w:t>
            </w:r>
          </w:p>
        </w:tc>
        <w:tc>
          <w:tcPr>
            <w:tcW w:w="1560" w:type="dxa"/>
          </w:tcPr>
          <w:p w14:paraId="05C2365A" w14:textId="250A8EFB" w:rsidR="009966C3" w:rsidRDefault="009966C3" w:rsidP="009966C3">
            <w:r>
              <w:t>Unit 9, Lesson D. 1</w:t>
            </w:r>
          </w:p>
        </w:tc>
        <w:tc>
          <w:tcPr>
            <w:tcW w:w="2693" w:type="dxa"/>
            <w:vAlign w:val="bottom"/>
          </w:tcPr>
          <w:p w14:paraId="06ABD66B" w14:textId="211BEB88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sten and write the vocabulary word you hear</w:t>
            </w:r>
          </w:p>
        </w:tc>
        <w:tc>
          <w:tcPr>
            <w:tcW w:w="3077" w:type="dxa"/>
            <w:vAlign w:val="bottom"/>
          </w:tcPr>
          <w:p w14:paraId="094D716F" w14:textId="47278AA9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sten and number.</w:t>
            </w:r>
          </w:p>
        </w:tc>
        <w:tc>
          <w:tcPr>
            <w:tcW w:w="1717" w:type="dxa"/>
          </w:tcPr>
          <w:p w14:paraId="7B056964" w14:textId="77777777" w:rsidR="009966C3" w:rsidRDefault="009966C3" w:rsidP="009966C3"/>
        </w:tc>
      </w:tr>
      <w:tr w:rsidR="009966C3" w14:paraId="73BFB8A4" w14:textId="77777777" w:rsidTr="006D7D74">
        <w:tc>
          <w:tcPr>
            <w:tcW w:w="675" w:type="dxa"/>
            <w:vAlign w:val="bottom"/>
          </w:tcPr>
          <w:p w14:paraId="6D854F1B" w14:textId="4336563A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9</w:t>
            </w:r>
          </w:p>
        </w:tc>
        <w:tc>
          <w:tcPr>
            <w:tcW w:w="1560" w:type="dxa"/>
          </w:tcPr>
          <w:p w14:paraId="2E38B51F" w14:textId="519998DA" w:rsidR="009966C3" w:rsidRDefault="009966C3" w:rsidP="009966C3">
            <w:r>
              <w:t>Unit 9, Lesson D. 7</w:t>
            </w:r>
          </w:p>
        </w:tc>
        <w:tc>
          <w:tcPr>
            <w:tcW w:w="2693" w:type="dxa"/>
            <w:vAlign w:val="bottom"/>
          </w:tcPr>
          <w:p w14:paraId="508938E8" w14:textId="23D4B8CC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ll in the table to summarize the speaker’s solutions.</w:t>
            </w:r>
          </w:p>
        </w:tc>
        <w:tc>
          <w:tcPr>
            <w:tcW w:w="3077" w:type="dxa"/>
            <w:vAlign w:val="bottom"/>
          </w:tcPr>
          <w:p w14:paraId="3B590388" w14:textId="619F3EC1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ll in the table to summarize the speakers' solutions.</w:t>
            </w:r>
          </w:p>
        </w:tc>
        <w:tc>
          <w:tcPr>
            <w:tcW w:w="1717" w:type="dxa"/>
          </w:tcPr>
          <w:p w14:paraId="60E95DC8" w14:textId="77777777" w:rsidR="009966C3" w:rsidRDefault="009966C3" w:rsidP="009966C3"/>
        </w:tc>
      </w:tr>
      <w:tr w:rsidR="009966C3" w14:paraId="3341C8B0" w14:textId="77777777" w:rsidTr="006D7D74">
        <w:tc>
          <w:tcPr>
            <w:tcW w:w="675" w:type="dxa"/>
            <w:vAlign w:val="bottom"/>
          </w:tcPr>
          <w:p w14:paraId="0869BF71" w14:textId="1696BA87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1560" w:type="dxa"/>
          </w:tcPr>
          <w:p w14:paraId="5BE1F5A4" w14:textId="41DA5FDF" w:rsidR="009966C3" w:rsidRDefault="009966C3" w:rsidP="009966C3">
            <w:r>
              <w:t>Unit 9, Lesson E. 6</w:t>
            </w:r>
          </w:p>
        </w:tc>
        <w:tc>
          <w:tcPr>
            <w:tcW w:w="2693" w:type="dxa"/>
            <w:vAlign w:val="bottom"/>
          </w:tcPr>
          <w:p w14:paraId="06997923" w14:textId="472B5E0A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ok at the photos from the comic. </w:t>
            </w:r>
          </w:p>
        </w:tc>
        <w:tc>
          <w:tcPr>
            <w:tcW w:w="3077" w:type="dxa"/>
            <w:vAlign w:val="bottom"/>
          </w:tcPr>
          <w:p w14:paraId="48C8DE0D" w14:textId="762F082F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ok at the pictures from the comic. </w:t>
            </w:r>
          </w:p>
        </w:tc>
        <w:tc>
          <w:tcPr>
            <w:tcW w:w="1717" w:type="dxa"/>
          </w:tcPr>
          <w:p w14:paraId="5CFB6440" w14:textId="77777777" w:rsidR="009966C3" w:rsidRDefault="009966C3" w:rsidP="009966C3"/>
        </w:tc>
      </w:tr>
      <w:tr w:rsidR="009966C3" w14:paraId="1593B428" w14:textId="77777777" w:rsidTr="00667789">
        <w:tc>
          <w:tcPr>
            <w:tcW w:w="675" w:type="dxa"/>
            <w:vAlign w:val="bottom"/>
          </w:tcPr>
          <w:p w14:paraId="35353D0B" w14:textId="2F7E7D26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122</w:t>
            </w:r>
          </w:p>
        </w:tc>
        <w:tc>
          <w:tcPr>
            <w:tcW w:w="1560" w:type="dxa"/>
          </w:tcPr>
          <w:p w14:paraId="5673926E" w14:textId="2E90808D" w:rsidR="009966C3" w:rsidRDefault="009966C3" w:rsidP="009966C3">
            <w:r>
              <w:t>Unit 10, Lesson E Project</w:t>
            </w:r>
          </w:p>
        </w:tc>
        <w:tc>
          <w:tcPr>
            <w:tcW w:w="2693" w:type="dxa"/>
            <w:vAlign w:val="bottom"/>
          </w:tcPr>
          <w:p w14:paraId="2AC57216" w14:textId="65C38996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Create an alternate timeline.</w:t>
            </w:r>
          </w:p>
        </w:tc>
        <w:tc>
          <w:tcPr>
            <w:tcW w:w="3077" w:type="dxa"/>
            <w:vAlign w:val="bottom"/>
          </w:tcPr>
          <w:p w14:paraId="73B66D96" w14:textId="0559EBB6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Create an alternate timeline</w:t>
            </w:r>
          </w:p>
        </w:tc>
        <w:tc>
          <w:tcPr>
            <w:tcW w:w="1717" w:type="dxa"/>
          </w:tcPr>
          <w:p w14:paraId="38970B27" w14:textId="77777777" w:rsidR="009966C3" w:rsidRDefault="009966C3" w:rsidP="009966C3"/>
        </w:tc>
      </w:tr>
      <w:tr w:rsidR="009966C3" w14:paraId="43B89319" w14:textId="77777777" w:rsidTr="00667789">
        <w:tc>
          <w:tcPr>
            <w:tcW w:w="675" w:type="dxa"/>
            <w:vAlign w:val="bottom"/>
          </w:tcPr>
          <w:p w14:paraId="6A6F516F" w14:textId="2293E5CF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127</w:t>
            </w:r>
          </w:p>
        </w:tc>
        <w:tc>
          <w:tcPr>
            <w:tcW w:w="1560" w:type="dxa"/>
          </w:tcPr>
          <w:p w14:paraId="4B9406FD" w14:textId="1CF8036F" w:rsidR="009966C3" w:rsidRDefault="009966C3" w:rsidP="009966C3">
            <w:r>
              <w:t>Unit 10, Lesson B. 5</w:t>
            </w:r>
          </w:p>
        </w:tc>
        <w:tc>
          <w:tcPr>
            <w:tcW w:w="2693" w:type="dxa"/>
            <w:vAlign w:val="bottom"/>
          </w:tcPr>
          <w:p w14:paraId="08DCE577" w14:textId="48CB4A21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Listen and read the statements. Match the statements with the best speakers.</w:t>
            </w:r>
          </w:p>
        </w:tc>
        <w:tc>
          <w:tcPr>
            <w:tcW w:w="3077" w:type="dxa"/>
            <w:vAlign w:val="bottom"/>
          </w:tcPr>
          <w:p w14:paraId="1D5BB9A2" w14:textId="0AFE2D6B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Listen and read the statements. Match the statements with the speakers.</w:t>
            </w:r>
          </w:p>
        </w:tc>
        <w:tc>
          <w:tcPr>
            <w:tcW w:w="1717" w:type="dxa"/>
          </w:tcPr>
          <w:p w14:paraId="62ED468E" w14:textId="77777777" w:rsidR="009966C3" w:rsidRDefault="009966C3" w:rsidP="009966C3"/>
        </w:tc>
      </w:tr>
      <w:tr w:rsidR="009966C3" w14:paraId="41EF9313" w14:textId="77777777" w:rsidTr="00667789">
        <w:tc>
          <w:tcPr>
            <w:tcW w:w="675" w:type="dxa"/>
            <w:vAlign w:val="bottom"/>
          </w:tcPr>
          <w:p w14:paraId="3848033F" w14:textId="1EE40939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131</w:t>
            </w:r>
          </w:p>
        </w:tc>
        <w:tc>
          <w:tcPr>
            <w:tcW w:w="1560" w:type="dxa"/>
          </w:tcPr>
          <w:p w14:paraId="3DB14D1F" w14:textId="100575B5" w:rsidR="009966C3" w:rsidRDefault="009966C3" w:rsidP="009966C3">
            <w:r>
              <w:t>Unit 10, Lesson D. 5</w:t>
            </w:r>
          </w:p>
        </w:tc>
        <w:tc>
          <w:tcPr>
            <w:tcW w:w="2693" w:type="dxa"/>
            <w:vAlign w:val="bottom"/>
          </w:tcPr>
          <w:p w14:paraId="55E871CE" w14:textId="7E68758E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>Write a statement about each person’s habit using used to or would. Then write a Type 3</w:t>
            </w:r>
            <w:r>
              <w:rPr>
                <w:rFonts w:ascii="Arial" w:hAnsi="Arial" w:cs="Arial"/>
                <w:sz w:val="20"/>
                <w:szCs w:val="20"/>
              </w:rPr>
              <w:br/>
              <w:t>conditional statement.</w:t>
            </w:r>
          </w:p>
        </w:tc>
        <w:tc>
          <w:tcPr>
            <w:tcW w:w="3077" w:type="dxa"/>
            <w:vAlign w:val="bottom"/>
          </w:tcPr>
          <w:p w14:paraId="5162D9FB" w14:textId="29D2BC4B" w:rsidR="009966C3" w:rsidRDefault="009966C3" w:rsidP="009966C3">
            <w:r>
              <w:rPr>
                <w:rFonts w:ascii="Arial" w:hAnsi="Arial" w:cs="Arial"/>
                <w:sz w:val="20"/>
                <w:szCs w:val="20"/>
              </w:rPr>
              <w:t xml:space="preserve">Write a statement about each person’s habit using used to or would. Then write a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yp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3</w:t>
            </w:r>
            <w:r>
              <w:rPr>
                <w:rFonts w:ascii="Arial" w:hAnsi="Arial" w:cs="Arial"/>
                <w:sz w:val="20"/>
                <w:szCs w:val="20"/>
              </w:rPr>
              <w:br/>
              <w:t>conditional statement.</w:t>
            </w:r>
          </w:p>
        </w:tc>
        <w:tc>
          <w:tcPr>
            <w:tcW w:w="1717" w:type="dxa"/>
          </w:tcPr>
          <w:p w14:paraId="58514C79" w14:textId="77777777" w:rsidR="009966C3" w:rsidRDefault="009966C3" w:rsidP="009966C3"/>
        </w:tc>
      </w:tr>
      <w:tr w:rsidR="009966C3" w14:paraId="76CDFF84" w14:textId="77777777" w:rsidTr="00667789">
        <w:tc>
          <w:tcPr>
            <w:tcW w:w="675" w:type="dxa"/>
            <w:vAlign w:val="bottom"/>
          </w:tcPr>
          <w:p w14:paraId="13AEC41B" w14:textId="1354C4BE" w:rsidR="009966C3" w:rsidRDefault="009966C3" w:rsidP="009966C3"/>
        </w:tc>
        <w:tc>
          <w:tcPr>
            <w:tcW w:w="1560" w:type="dxa"/>
          </w:tcPr>
          <w:p w14:paraId="32A5FB74" w14:textId="0720E097" w:rsidR="009966C3" w:rsidRDefault="009966C3" w:rsidP="009966C3"/>
        </w:tc>
        <w:tc>
          <w:tcPr>
            <w:tcW w:w="2693" w:type="dxa"/>
            <w:vAlign w:val="bottom"/>
          </w:tcPr>
          <w:p w14:paraId="24AC5B19" w14:textId="06B09A3C" w:rsidR="009966C3" w:rsidRDefault="009966C3" w:rsidP="009966C3"/>
        </w:tc>
        <w:tc>
          <w:tcPr>
            <w:tcW w:w="3077" w:type="dxa"/>
            <w:vAlign w:val="bottom"/>
          </w:tcPr>
          <w:p w14:paraId="032F8C47" w14:textId="3AB0F948" w:rsidR="009966C3" w:rsidRDefault="009966C3" w:rsidP="009966C3"/>
        </w:tc>
        <w:tc>
          <w:tcPr>
            <w:tcW w:w="1717" w:type="dxa"/>
          </w:tcPr>
          <w:p w14:paraId="52252A20" w14:textId="219909FD" w:rsidR="009966C3" w:rsidRDefault="009966C3" w:rsidP="009966C3"/>
        </w:tc>
      </w:tr>
      <w:tr w:rsidR="009966C3" w14:paraId="3B29DD06" w14:textId="77777777" w:rsidTr="00667789">
        <w:tc>
          <w:tcPr>
            <w:tcW w:w="675" w:type="dxa"/>
            <w:vAlign w:val="bottom"/>
          </w:tcPr>
          <w:p w14:paraId="423EBFE1" w14:textId="4CB904A5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C53F7B9" w14:textId="246834A9" w:rsidR="009966C3" w:rsidRDefault="009966C3" w:rsidP="009966C3"/>
        </w:tc>
        <w:tc>
          <w:tcPr>
            <w:tcW w:w="2693" w:type="dxa"/>
            <w:vAlign w:val="bottom"/>
          </w:tcPr>
          <w:p w14:paraId="3C535E02" w14:textId="7C92BCF6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654A387C" w14:textId="366FDD8A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6B65CB01" w14:textId="40F66A21" w:rsidR="009966C3" w:rsidRDefault="009966C3" w:rsidP="009966C3"/>
        </w:tc>
      </w:tr>
      <w:tr w:rsidR="009966C3" w14:paraId="43C2B1E1" w14:textId="77777777" w:rsidTr="00667789">
        <w:tc>
          <w:tcPr>
            <w:tcW w:w="675" w:type="dxa"/>
            <w:vAlign w:val="bottom"/>
          </w:tcPr>
          <w:p w14:paraId="40356710" w14:textId="43ADDE5A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BBFB152" w14:textId="7D125759" w:rsidR="009966C3" w:rsidRDefault="009966C3" w:rsidP="009966C3"/>
        </w:tc>
        <w:tc>
          <w:tcPr>
            <w:tcW w:w="2693" w:type="dxa"/>
            <w:vAlign w:val="bottom"/>
          </w:tcPr>
          <w:p w14:paraId="64026ED4" w14:textId="24A8DC26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4C62A543" w14:textId="49FA5C04" w:rsidR="009966C3" w:rsidRDefault="009966C3" w:rsidP="009966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7F6AEAE8" w14:textId="77777777" w:rsidR="009966C3" w:rsidRDefault="009966C3" w:rsidP="009966C3"/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mwqAUAzmfi2ywAAAA="/>
  </w:docVars>
  <w:rsids>
    <w:rsidRoot w:val="00DC1794"/>
    <w:rsid w:val="00007E18"/>
    <w:rsid w:val="0002353D"/>
    <w:rsid w:val="00025BC8"/>
    <w:rsid w:val="000329D0"/>
    <w:rsid w:val="00092AA2"/>
    <w:rsid w:val="000A3665"/>
    <w:rsid w:val="000F2E85"/>
    <w:rsid w:val="00105836"/>
    <w:rsid w:val="00116FAE"/>
    <w:rsid w:val="00171844"/>
    <w:rsid w:val="00185E3E"/>
    <w:rsid w:val="0019291C"/>
    <w:rsid w:val="00243D4D"/>
    <w:rsid w:val="002843BB"/>
    <w:rsid w:val="00365059"/>
    <w:rsid w:val="00365C4B"/>
    <w:rsid w:val="00575631"/>
    <w:rsid w:val="005C24BC"/>
    <w:rsid w:val="005D7914"/>
    <w:rsid w:val="00614572"/>
    <w:rsid w:val="006D5B00"/>
    <w:rsid w:val="006E1207"/>
    <w:rsid w:val="008261B0"/>
    <w:rsid w:val="00890F50"/>
    <w:rsid w:val="008E1BBD"/>
    <w:rsid w:val="009722D9"/>
    <w:rsid w:val="00981233"/>
    <w:rsid w:val="009929C6"/>
    <w:rsid w:val="009966C3"/>
    <w:rsid w:val="009A5DF6"/>
    <w:rsid w:val="009B5BAB"/>
    <w:rsid w:val="00A108DE"/>
    <w:rsid w:val="00A16502"/>
    <w:rsid w:val="00A75ECB"/>
    <w:rsid w:val="00A95481"/>
    <w:rsid w:val="00B06432"/>
    <w:rsid w:val="00C06C6C"/>
    <w:rsid w:val="00C41462"/>
    <w:rsid w:val="00CB6530"/>
    <w:rsid w:val="00CF1183"/>
    <w:rsid w:val="00DC1794"/>
    <w:rsid w:val="00DE7ACF"/>
    <w:rsid w:val="00DF58F4"/>
    <w:rsid w:val="00E47271"/>
    <w:rsid w:val="00E67807"/>
    <w:rsid w:val="00E8135A"/>
    <w:rsid w:val="00EA4837"/>
    <w:rsid w:val="00EE39B3"/>
    <w:rsid w:val="00F42734"/>
    <w:rsid w:val="00F64BC8"/>
    <w:rsid w:val="00F8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4</cp:revision>
  <dcterms:created xsi:type="dcterms:W3CDTF">2022-07-07T08:17:00Z</dcterms:created>
  <dcterms:modified xsi:type="dcterms:W3CDTF">2022-07-27T00:34:00Z</dcterms:modified>
</cp:coreProperties>
</file>